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in</w:t>
      </w:r>
      <w:r>
        <w:t xml:space="preserve"> </w:t>
      </w:r>
      <w:r>
        <w:t xml:space="preserve">China</w:t>
      </w:r>
      <w:r>
        <w:t xml:space="preserve"> </w:t>
      </w:r>
      <w:r>
        <w:t xml:space="preserve">Guangzhou</w:t>
      </w:r>
    </w:p>
    <w:bookmarkStart w:id="20" w:name="Xe51f07f89ae7607c0fd493e0eef84e1b6eace92"/>
    <w:p>
      <w:pPr>
        <w:pStyle w:val="Heading1"/>
      </w:pPr>
      <w:r>
        <w:t xml:space="preserve">Cover Letter for Nurse Position in China Guangzhou</w:t>
      </w:r>
    </w:p>
    <w:p>
      <w:pPr>
        <w:pStyle w:val="FirstParagraph"/>
      </w:pPr>
      <w:r>
        <w:rPr>
          <w:bCs/>
          <w:b/>
        </w:rPr>
        <w:t xml:space="preserve">Dear [Hiring Manager's Name],</w:t>
      </w:r>
    </w:p>
    <w:p>
      <w:pPr>
        <w:pStyle w:val="BodyText"/>
      </w:pPr>
      <w:r>
        <w:t xml:space="preserve">I am writing to express my sincere interest in the Nurse position at your esteemed healthcare facility in China Guangzhou. As a dedicated and compassionate healthcare professional with over [X years] of experience in patient care, I am eager to contribute my skills and expertise to support the growing medical needs of this vibrant city. My background as a Nurse, combined with a deep appreciation for the unique cultural and professional environment of China Guangzhou, makes me an ideal candidate for this opportunity.</w:t>
      </w:r>
    </w:p>
    <w:p>
      <w:pPr>
        <w:pStyle w:val="BodyText"/>
      </w:pPr>
      <w:r>
        <w:t xml:space="preserve">As a Nurse, I have always prioritized patient-centered care, ensuring that every individual receives personalized attention and compassionate treatment. My experience in [specific area of nursing, e.g., critical care, pediatrics, or geriatrics] has equipped me with the technical proficiency and emotional resilience required to thrive in dynamic healthcare settings. Whether administering medications, monitoring vital signs, or collaborating with multidisciplinary teams, I remain committed to upholding the highest standards of medical practice. This dedication aligns seamlessly with the values of your organization and the expectations of a Nurse in China Guangzhou.</w:t>
      </w:r>
    </w:p>
    <w:p>
      <w:pPr>
        <w:pStyle w:val="BodyText"/>
      </w:pPr>
      <w:r>
        <w:t xml:space="preserve">What draws me specifically to China Guangzhou is its reputation as a hub for innovation and excellence in healthcare. The city’s modern hospitals, advanced medical technologies, and growing emphasis on holistic patient care create an ideal environment for a Nurse to grow professionally. I am particularly inspired by the opportunities to work alongside skilled professionals who are at the forefront of medical advancements while respecting the cultural nuances of Chinese healthcare practices. My ability to adapt to diverse environments and learn from different approaches makes me well-suited for this role.</w:t>
      </w:r>
    </w:p>
    <w:p>
      <w:pPr>
        <w:pStyle w:val="BodyText"/>
      </w:pPr>
      <w:r>
        <w:t xml:space="preserve">Throughout my career, I have cultivated strong interpersonal skills that enable me to build trust with patients and their families. In China Guangzhou, where family-centered care is deeply valued, these skills will allow me to provide not only medical support but also emotional reassurance. My fluency in [language, e.g., English or other languages] and willingness to learn Mandarin further demonstrate my commitment to bridging communication gaps and delivering inclusive care. I am confident that my background as a Nurse, coupled with my cultural adaptability, will enable me to contribute meaningfully to your team.</w:t>
      </w:r>
    </w:p>
    <w:p>
      <w:pPr>
        <w:pStyle w:val="BodyText"/>
      </w:pPr>
      <w:r>
        <w:t xml:space="preserve">One of the key reasons I am excited about this opportunity is the chance to work in a city like Guangzhou, which offers a unique blend of traditional and modern healthcare practices. As a Nurse, I am eager to immerse myself in this environment and gain firsthand experience in navigating the complexities of Chinese healthcare systems. Whether it’s understanding local protocols for patient care or participating in community health initiatives, I am prepared to embrace every challenge with enthusiasm and professionalism.</w:t>
      </w:r>
    </w:p>
    <w:p>
      <w:pPr>
        <w:pStyle w:val="BodyText"/>
      </w:pPr>
      <w:r>
        <w:t xml:space="preserve">In addition to my clinical expertise, I bring a strong work ethic and a passion for continuous learning. I have consistently sought opportunities to expand my knowledge through professional development courses and certifications, such as [specific certifications, e.g., Advanced Cardiac Life Support (ACLS) or Certified Nursing Assistant (CNA)]. These experiences have reinforced my belief that the role of a Nurse extends beyond technical skills—it is about fostering hope, promoting wellness, and advocating for patients in every interaction. This philosophy resonates deeply with the mission of your organization and the needs of China Guangzhou’s healthcare community.</w:t>
      </w:r>
    </w:p>
    <w:p>
      <w:pPr>
        <w:pStyle w:val="BodyText"/>
      </w:pPr>
      <w:r>
        <w:t xml:space="preserve">China Guangzhou’s thriving economy and multicultural population present an exciting opportunity for a Nurse to make a lasting impact. I am particularly drawn to the city’s focus on integrating traditional Chinese medicine with modern medical practices, which aligns with my interest in holistic patient care. I am eager to collaborate with colleagues who share this vision and contribute to the development of innovative healthcare solutions tailored to the needs of Guangzhou’s diverse population.</w:t>
      </w:r>
    </w:p>
    <w:p>
      <w:pPr>
        <w:pStyle w:val="BodyText"/>
      </w:pPr>
      <w:r>
        <w:t xml:space="preserve">Finally, I want to emphasize my genuine enthusiasm for joining your team as a Nurse in China Guangzhou. I am confident that my skills, experience, and dedication will enable me to excel in this role while supporting the goals of your organization. I would welcome the opportunity to discuss how my background and aspirations align with the needs of your facility. Thank you for considering my application, and I look forward to the possibility of contributing to the continued success of your healthcare services in Guangzhou.</w:t>
      </w:r>
    </w:p>
    <w:p>
      <w:pPr>
        <w:pStyle w:val="BodyText"/>
      </w:pPr>
      <w:r>
        <w:t xml:space="preserve">Sincerely,</w:t>
      </w:r>
      <w:r>
        <w:br/>
      </w:r>
      <w:r>
        <w:t xml:space="preserve">[Your Full Name]</w:t>
      </w:r>
      <w:r>
        <w:br/>
      </w:r>
      <w:r>
        <w:t xml:space="preserve">[Your Contact Information]</w:t>
      </w:r>
      <w:r>
        <w:br/>
      </w:r>
      <w:r>
        <w:t xml:space="preserve">[LinkedIn Profile or Professional Website (if applicable)]</w:t>
      </w:r>
    </w:p>
    <w:p>
      <w:pPr>
        <w:pStyle w:val="BodyText"/>
      </w:pPr>
      <w:r>
        <w:rPr>
          <w:bCs/>
          <w:b/>
        </w:rPr>
        <w:t xml:space="preserve">Key Highlights:</w:t>
      </w:r>
    </w:p>
    <w:p>
      <w:pPr>
        <w:numPr>
          <w:ilvl w:val="0"/>
          <w:numId w:val="1001"/>
        </w:numPr>
        <w:pStyle w:val="Compact"/>
      </w:pPr>
      <w:r>
        <w:rPr>
          <w:bCs/>
          <w:b/>
        </w:rPr>
        <w:t xml:space="preserve">Cover Letter</w:t>
      </w:r>
      <w:r>
        <w:t xml:space="preserve">: Tailored to the Nurse role in China Guangzhou, emphasizing cultural and professional alignment.</w:t>
      </w:r>
    </w:p>
    <w:p>
      <w:pPr>
        <w:numPr>
          <w:ilvl w:val="0"/>
          <w:numId w:val="1001"/>
        </w:numPr>
        <w:pStyle w:val="Compact"/>
      </w:pPr>
      <w:r>
        <w:rPr>
          <w:bCs/>
          <w:b/>
        </w:rPr>
        <w:t xml:space="preserve">Nurse</w:t>
      </w:r>
      <w:r>
        <w:t xml:space="preserve">: Highlighting clinical expertise, patient care philosophy, and adaptability.</w:t>
      </w:r>
    </w:p>
    <w:p>
      <w:pPr>
        <w:numPr>
          <w:ilvl w:val="0"/>
          <w:numId w:val="1001"/>
        </w:numPr>
        <w:pStyle w:val="Compact"/>
      </w:pPr>
      <w:r>
        <w:rPr>
          <w:bCs/>
          <w:b/>
        </w:rPr>
        <w:t xml:space="preserve">China Guangzhou</w:t>
      </w:r>
      <w:r>
        <w:t xml:space="preserve">: Focusing on the city’s healthcare environment, cultural nuances, and growth opportunities.</w:t>
      </w:r>
    </w:p>
    <w:p>
      <w:pPr>
        <w:pStyle w:val="FirstParagraph"/>
      </w:pPr>
      <w:r>
        <w:t xml:space="preserve">Word Count: 82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in China Guangzhou</dc:title>
  <dc:creator/>
  <dc:language>en</dc:language>
  <cp:keywords/>
  <dcterms:created xsi:type="dcterms:W3CDTF">2026-07-21T05:50:23Z</dcterms:created>
  <dcterms:modified xsi:type="dcterms:W3CDTF">2026-07-21T05:50:23Z</dcterms:modified>
</cp:coreProperties>
</file>

<file path=docProps/custom.xml><?xml version="1.0" encoding="utf-8"?>
<Properties xmlns="http://schemas.openxmlformats.org/officeDocument/2006/custom-properties" xmlns:vt="http://schemas.openxmlformats.org/officeDocument/2006/docPropsVTypes"/>
</file>